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6A392" w14:textId="75F5BB7A" w:rsidR="00AF0F91" w:rsidRPr="006B2165" w:rsidRDefault="00AF0F91" w:rsidP="006B2165">
      <w:pPr>
        <w:pStyle w:val="Title"/>
        <w:jc w:val="center"/>
      </w:pPr>
      <w:r w:rsidRPr="006B2165">
        <w:t>User Manual</w:t>
      </w:r>
    </w:p>
    <w:p w14:paraId="2D68ABE2" w14:textId="1A094938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sdt>
      <w:sdtPr>
        <w:id w:val="-80246270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40A3B07F" w14:textId="1BDF7EF4" w:rsidR="005D12B6" w:rsidRDefault="005D12B6">
          <w:pPr>
            <w:pStyle w:val="TOCHeading"/>
          </w:pPr>
          <w:r>
            <w:t>Table of Contents</w:t>
          </w:r>
        </w:p>
        <w:p w14:paraId="66A9E7AF" w14:textId="089638F4" w:rsidR="005D12B6" w:rsidRDefault="005D12B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155473" w:history="1">
            <w:r w:rsidRPr="00ED3E07">
              <w:rPr>
                <w:rStyle w:val="Hyperlink"/>
                <w:noProof/>
              </w:rPr>
              <w:t>Creating/Deleting New She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5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A1BCA" w14:textId="3C4FDA6E" w:rsidR="005D12B6" w:rsidRDefault="005D12B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6155474" w:history="1">
            <w:r w:rsidRPr="00ED3E07">
              <w:rPr>
                <w:rStyle w:val="Hyperlink"/>
                <w:noProof/>
              </w:rPr>
              <w:t>Exporting Encrypted Sheet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5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8C77C" w14:textId="41F36DB7" w:rsidR="005D12B6" w:rsidRDefault="005D12B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6155475" w:history="1">
            <w:r w:rsidRPr="00ED3E07">
              <w:rPr>
                <w:rStyle w:val="Hyperlink"/>
                <w:noProof/>
              </w:rPr>
              <w:t>Importing Encrypted Sheet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5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9B53E" w14:textId="48028414" w:rsidR="005D12B6" w:rsidRDefault="005D12B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6155476" w:history="1">
            <w:r w:rsidRPr="00ED3E07">
              <w:rPr>
                <w:rStyle w:val="Hyperlink"/>
                <w:noProof/>
              </w:rPr>
              <w:t>Updating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5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AD327" w14:textId="2BE39191" w:rsidR="005D12B6" w:rsidRDefault="005D12B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6155477" w:history="1">
            <w:r w:rsidRPr="00ED3E07">
              <w:rPr>
                <w:rStyle w:val="Hyperlink"/>
                <w:noProof/>
              </w:rPr>
              <w:t>Exporting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5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6C2EA" w14:textId="6E3900C5" w:rsidR="005D12B6" w:rsidRDefault="005D12B6">
          <w:r>
            <w:rPr>
              <w:b/>
              <w:bCs/>
              <w:noProof/>
            </w:rPr>
            <w:fldChar w:fldCharType="end"/>
          </w:r>
        </w:p>
      </w:sdtContent>
    </w:sdt>
    <w:p w14:paraId="714AB4B8" w14:textId="5A03ECB4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639CAAF4" w14:textId="0C572C42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07499CBF" w14:textId="2E0F0AC7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121D4166" w14:textId="07629603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6C21AE27" w14:textId="63230FCB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5321C1E0" w14:textId="51179420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109A8318" w14:textId="12A3DFAD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33C8ACEA" w14:textId="349E6846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3C13020C" w14:textId="40425E2D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4D23B9B1" w14:textId="6E9790DE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479D7F1F" w14:textId="0022A673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4C58499E" w14:textId="720D02F2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7836F040" w14:textId="6EABCEA5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50237279" w14:textId="7AEB6066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32DE1E18" w14:textId="0E354E12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2E00C9BA" w14:textId="6F47BF75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3B34860B" w14:textId="77777777" w:rsidR="006B2165" w:rsidRPr="006B2165" w:rsidRDefault="006B2165" w:rsidP="00AF0F91">
      <w:pPr>
        <w:rPr>
          <w:rFonts w:cstheme="minorHAnsi"/>
          <w:b/>
          <w:bCs/>
          <w:sz w:val="28"/>
          <w:szCs w:val="28"/>
        </w:rPr>
      </w:pPr>
    </w:p>
    <w:p w14:paraId="68B8F970" w14:textId="612AA7AF" w:rsidR="00AF0F91" w:rsidRPr="006B2165" w:rsidRDefault="00AF0F91" w:rsidP="006B2165">
      <w:pPr>
        <w:pStyle w:val="Heading2"/>
      </w:pPr>
      <w:bookmarkStart w:id="0" w:name="_Toc56155473"/>
      <w:r w:rsidRPr="006B2165">
        <w:lastRenderedPageBreak/>
        <w:t>Creating/Deleting New Sheets</w:t>
      </w:r>
      <w:bookmarkEnd w:id="0"/>
    </w:p>
    <w:p w14:paraId="40CAD6B6" w14:textId="061901F8" w:rsidR="00AF0F91" w:rsidRPr="006B2165" w:rsidRDefault="00AF0F91" w:rsidP="00AF0F91">
      <w:pPr>
        <w:rPr>
          <w:rFonts w:cstheme="minorHAnsi"/>
          <w:sz w:val="24"/>
          <w:szCs w:val="24"/>
        </w:rPr>
      </w:pPr>
      <w:r w:rsidRPr="006B2165">
        <w:rPr>
          <w:rFonts w:cstheme="minorHAnsi"/>
          <w:b/>
          <w:bCs/>
          <w:sz w:val="28"/>
          <w:szCs w:val="28"/>
        </w:rPr>
        <w:tab/>
      </w:r>
      <w:r w:rsidRPr="006B2165">
        <w:rPr>
          <w:rFonts w:cstheme="minorHAnsi"/>
          <w:sz w:val="24"/>
          <w:szCs w:val="24"/>
        </w:rPr>
        <w:t xml:space="preserve">Creating and deleting new sheet are done the same way you always have. You can then edit your sheets freely. </w:t>
      </w:r>
    </w:p>
    <w:p w14:paraId="086D38DA" w14:textId="77777777" w:rsidR="006B1878" w:rsidRPr="006B2165" w:rsidRDefault="006B1878" w:rsidP="00AF0F91">
      <w:pPr>
        <w:rPr>
          <w:rFonts w:cstheme="minorHAnsi"/>
          <w:sz w:val="24"/>
          <w:szCs w:val="24"/>
        </w:rPr>
      </w:pPr>
    </w:p>
    <w:p w14:paraId="382E5FB3" w14:textId="6129AFB1" w:rsidR="00AF0F91" w:rsidRPr="006B2165" w:rsidRDefault="00AF0F91" w:rsidP="006B2165">
      <w:pPr>
        <w:pStyle w:val="Heading2"/>
      </w:pPr>
      <w:bookmarkStart w:id="1" w:name="_Toc56155474"/>
      <w:r w:rsidRPr="006B2165">
        <w:t>Exporting Encrypted Sheet(s)</w:t>
      </w:r>
      <w:bookmarkEnd w:id="1"/>
    </w:p>
    <w:p w14:paraId="1745F3F8" w14:textId="26679673" w:rsidR="00AF0F91" w:rsidRPr="006B2165" w:rsidRDefault="00C56371" w:rsidP="00AF0F91">
      <w:pPr>
        <w:rPr>
          <w:rFonts w:cstheme="minorHAnsi"/>
          <w:sz w:val="24"/>
          <w:szCs w:val="24"/>
        </w:rPr>
      </w:pPr>
      <w:r w:rsidRPr="006B216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D10C8F" wp14:editId="2F105057">
                <wp:simplePos x="0" y="0"/>
                <wp:positionH relativeFrom="margin">
                  <wp:posOffset>2228850</wp:posOffset>
                </wp:positionH>
                <wp:positionV relativeFrom="paragraph">
                  <wp:posOffset>447568</wp:posOffset>
                </wp:positionV>
                <wp:extent cx="1466850" cy="360294"/>
                <wp:effectExtent l="0" t="0" r="19050" b="20955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5FA34370-2AF0-4B98-A0EA-45F0E9AF533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360294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9525" cmpd="sng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C1FABF" w14:textId="77777777" w:rsidR="00AF0F91" w:rsidRDefault="00AF0F91" w:rsidP="00AF0F9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32"/>
                                <w:szCs w:val="32"/>
                              </w:rPr>
                              <w:t>Import/Export</w:t>
                            </w: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BD10C8F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6" type="#_x0000_t202" style="position:absolute;margin-left:175.5pt;margin-top:35.25pt;width:115.5pt;height:28.35pt;z-index:2516602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" fillcolor="#f2f2f2" strokecolor="#f2f2f2 [3052]">
                <v:textbox>
                  <w:txbxContent>
                    <w:p w14:paraId="20C1FABF" w14:textId="77777777" w:rsidR="00AF0F91" w:rsidRDefault="00AF0F91" w:rsidP="00AF0F91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32"/>
                          <w:szCs w:val="32"/>
                        </w:rPr>
                        <w:t>Import/Ex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54CB" w:rsidRPr="006B216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0ACF24" wp14:editId="17E81A79">
                <wp:simplePos x="0" y="0"/>
                <wp:positionH relativeFrom="margin">
                  <wp:posOffset>1990725</wp:posOffset>
                </wp:positionH>
                <wp:positionV relativeFrom="paragraph">
                  <wp:posOffset>414655</wp:posOffset>
                </wp:positionV>
                <wp:extent cx="1952625" cy="447675"/>
                <wp:effectExtent l="0" t="0" r="9525" b="9525"/>
                <wp:wrapNone/>
                <wp:docPr id="4" name="Rectangle: Rounded Corners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2336C057-B733-4202-8002-65EACC44AF5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44767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vertOverflow="clip" horzOverflow="clip" rtlCol="0" anchor="t"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0DC1103" id="Rectangle: Rounded Corners 3" o:spid="_x0000_s1026" style="position:absolute;margin-left:156.75pt;margin-top:32.65pt;width:153.75pt;height:35.2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" fillcolor="#f2f2f2 [3052]" stroked="f" strokeweight="1pt">
                <v:stroke joinstyle="miter"/>
                <w10:wrap anchorx="margin"/>
              </v:roundrect>
            </w:pict>
          </mc:Fallback>
        </mc:AlternateContent>
      </w:r>
      <w:r w:rsidR="00AF0F91" w:rsidRPr="006B2165">
        <w:rPr>
          <w:rFonts w:cstheme="minorHAnsi"/>
          <w:b/>
          <w:bCs/>
          <w:sz w:val="28"/>
          <w:szCs w:val="28"/>
        </w:rPr>
        <w:tab/>
      </w:r>
      <w:r w:rsidR="00AF0F91" w:rsidRPr="006B2165">
        <w:rPr>
          <w:rFonts w:cstheme="minorHAnsi"/>
          <w:sz w:val="24"/>
          <w:szCs w:val="24"/>
        </w:rPr>
        <w:t>To export the sheet(s), head to the main sheet and click the button labe</w:t>
      </w:r>
      <w:r w:rsidR="008E0544">
        <w:rPr>
          <w:rFonts w:cstheme="minorHAnsi"/>
          <w:sz w:val="24"/>
          <w:szCs w:val="24"/>
        </w:rPr>
        <w:t>l</w:t>
      </w:r>
      <w:r w:rsidR="00AF0F91" w:rsidRPr="006B2165">
        <w:rPr>
          <w:rFonts w:cstheme="minorHAnsi"/>
          <w:sz w:val="24"/>
          <w:szCs w:val="24"/>
        </w:rPr>
        <w:t xml:space="preserve">led </w:t>
      </w:r>
      <w:r w:rsidR="00AF0F91" w:rsidRPr="006B2165">
        <w:rPr>
          <w:rFonts w:cstheme="minorHAnsi"/>
          <w:b/>
          <w:bCs/>
          <w:sz w:val="24"/>
          <w:szCs w:val="24"/>
        </w:rPr>
        <w:t>Import/Export</w:t>
      </w:r>
      <w:r w:rsidR="00AF0F91" w:rsidRPr="006B2165">
        <w:rPr>
          <w:rFonts w:cstheme="minorHAnsi"/>
          <w:sz w:val="24"/>
          <w:szCs w:val="24"/>
        </w:rPr>
        <w:t>.</w:t>
      </w:r>
    </w:p>
    <w:p w14:paraId="6DE27A47" w14:textId="7AA3D8A2" w:rsidR="00AF0F91" w:rsidRPr="006B2165" w:rsidRDefault="00AF0F91" w:rsidP="00AF0F91">
      <w:pPr>
        <w:rPr>
          <w:rFonts w:cstheme="minorHAnsi"/>
          <w:sz w:val="24"/>
          <w:szCs w:val="24"/>
        </w:rPr>
      </w:pPr>
    </w:p>
    <w:p w14:paraId="72A8EE5E" w14:textId="40FA9566" w:rsidR="00AF0F91" w:rsidRPr="006B2165" w:rsidRDefault="00AF0F91" w:rsidP="00AF0F91">
      <w:pPr>
        <w:rPr>
          <w:rFonts w:cstheme="minorHAnsi"/>
          <w:sz w:val="24"/>
          <w:szCs w:val="24"/>
        </w:rPr>
      </w:pPr>
    </w:p>
    <w:p w14:paraId="41092F8E" w14:textId="6883E150" w:rsidR="00C654CB" w:rsidRPr="006B2165" w:rsidRDefault="00C654CB" w:rsidP="00AF0F91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w:t xml:space="preserve">After clicking the </w:t>
      </w:r>
      <w:r w:rsidR="00F70CFD" w:rsidRPr="006B2165">
        <w:rPr>
          <w:rFonts w:cstheme="minorHAnsi"/>
          <w:b/>
          <w:bCs/>
          <w:sz w:val="24"/>
          <w:szCs w:val="24"/>
        </w:rPr>
        <w:t>Import/Export</w:t>
      </w:r>
      <w:r w:rsidRPr="006B2165">
        <w:rPr>
          <w:rFonts w:cstheme="minorHAnsi"/>
          <w:sz w:val="24"/>
          <w:szCs w:val="24"/>
        </w:rPr>
        <w:t xml:space="preserve">, a user form will open. Choose the </w:t>
      </w:r>
      <w:r w:rsidRPr="006B2165">
        <w:rPr>
          <w:rFonts w:cstheme="minorHAnsi"/>
          <w:b/>
          <w:bCs/>
          <w:sz w:val="24"/>
          <w:szCs w:val="24"/>
        </w:rPr>
        <w:t>Export Tab</w:t>
      </w:r>
      <w:r w:rsidRPr="006B2165">
        <w:rPr>
          <w:rFonts w:cstheme="minorHAnsi"/>
          <w:sz w:val="24"/>
          <w:szCs w:val="24"/>
        </w:rPr>
        <w:t xml:space="preserve"> located near the top left. Now you can select which sheet(s) you would like to export. You can select multiple sheets by holding down “Ctrl”. Then you must choose a folder path </w:t>
      </w:r>
      <w:r w:rsidR="008E0544">
        <w:rPr>
          <w:rFonts w:cstheme="minorHAnsi"/>
          <w:sz w:val="24"/>
          <w:szCs w:val="24"/>
        </w:rPr>
        <w:t>that</w:t>
      </w:r>
      <w:r w:rsidRPr="006B2165">
        <w:rPr>
          <w:rFonts w:cstheme="minorHAnsi"/>
          <w:sz w:val="24"/>
          <w:szCs w:val="24"/>
        </w:rPr>
        <w:t xml:space="preserve"> can be done by click on the </w:t>
      </w:r>
      <w:r w:rsidRPr="006B2165">
        <w:rPr>
          <w:rFonts w:cstheme="minorHAnsi"/>
          <w:b/>
          <w:bCs/>
          <w:sz w:val="24"/>
          <w:szCs w:val="24"/>
        </w:rPr>
        <w:t>Folder Picker</w:t>
      </w:r>
      <w:r w:rsidRPr="006B2165">
        <w:rPr>
          <w:rFonts w:cstheme="minorHAnsi"/>
          <w:sz w:val="24"/>
          <w:szCs w:val="24"/>
        </w:rPr>
        <w:t>. Once you have chosen a path</w:t>
      </w:r>
      <w:r w:rsidR="00B97405" w:rsidRPr="006B2165">
        <w:rPr>
          <w:rFonts w:cstheme="minorHAnsi"/>
          <w:sz w:val="24"/>
          <w:szCs w:val="24"/>
        </w:rPr>
        <w:t xml:space="preserve"> it will appear in the </w:t>
      </w:r>
      <w:r w:rsidR="00B97405" w:rsidRPr="006B2165">
        <w:rPr>
          <w:rFonts w:cstheme="minorHAnsi"/>
          <w:b/>
          <w:bCs/>
          <w:sz w:val="24"/>
          <w:szCs w:val="24"/>
        </w:rPr>
        <w:t>Folder Path</w:t>
      </w:r>
      <w:r w:rsidR="00B97405" w:rsidRPr="006B2165">
        <w:rPr>
          <w:rFonts w:cstheme="minorHAnsi"/>
          <w:sz w:val="24"/>
          <w:szCs w:val="24"/>
        </w:rPr>
        <w:t xml:space="preserve">. </w:t>
      </w:r>
      <w:r w:rsidR="00BE2B89" w:rsidRPr="006B2165">
        <w:rPr>
          <w:rFonts w:cstheme="minorHAnsi"/>
          <w:sz w:val="24"/>
          <w:szCs w:val="24"/>
        </w:rPr>
        <w:t>Then once you have the folder path and</w:t>
      </w:r>
      <w:r w:rsidRPr="006B2165">
        <w:rPr>
          <w:rFonts w:cstheme="minorHAnsi"/>
          <w:sz w:val="24"/>
          <w:szCs w:val="24"/>
        </w:rPr>
        <w:t xml:space="preserve"> sheets you would like to export, click </w:t>
      </w:r>
      <w:r w:rsidRPr="006B2165">
        <w:rPr>
          <w:rFonts w:cstheme="minorHAnsi"/>
          <w:b/>
          <w:bCs/>
          <w:sz w:val="24"/>
          <w:szCs w:val="24"/>
        </w:rPr>
        <w:t>Export</w:t>
      </w:r>
      <w:r w:rsidRPr="006B2165">
        <w:rPr>
          <w:rFonts w:cstheme="minorHAnsi"/>
          <w:sz w:val="24"/>
          <w:szCs w:val="24"/>
        </w:rPr>
        <w:t xml:space="preserve">. Choosing </w:t>
      </w:r>
      <w:r w:rsidRPr="006B2165">
        <w:rPr>
          <w:rFonts w:cstheme="minorHAnsi"/>
          <w:b/>
          <w:bCs/>
          <w:sz w:val="24"/>
          <w:szCs w:val="24"/>
        </w:rPr>
        <w:t>Cancel</w:t>
      </w:r>
      <w:r w:rsidRPr="006B2165">
        <w:rPr>
          <w:rFonts w:cstheme="minorHAnsi"/>
          <w:sz w:val="24"/>
          <w:szCs w:val="24"/>
        </w:rPr>
        <w:t xml:space="preserve"> will close the user form, and </w:t>
      </w:r>
      <w:r w:rsidRPr="006B2165">
        <w:rPr>
          <w:rFonts w:cstheme="minorHAnsi"/>
          <w:b/>
          <w:bCs/>
          <w:sz w:val="24"/>
          <w:szCs w:val="24"/>
        </w:rPr>
        <w:t>Refresh Sheet List</w:t>
      </w:r>
      <w:r w:rsidRPr="006B2165">
        <w:rPr>
          <w:rFonts w:cstheme="minorHAnsi"/>
          <w:sz w:val="24"/>
          <w:szCs w:val="24"/>
        </w:rPr>
        <w:t xml:space="preserve"> will refresh the list of sheet names just in case some are missing. </w:t>
      </w:r>
    </w:p>
    <w:p w14:paraId="68424CF5" w14:textId="03C429C4" w:rsidR="00C654CB" w:rsidRPr="006B2165" w:rsidRDefault="00C56371" w:rsidP="00AF0F91">
      <w:pPr>
        <w:rPr>
          <w:rFonts w:cstheme="minorHAnsi"/>
          <w:sz w:val="24"/>
          <w:szCs w:val="24"/>
        </w:rPr>
      </w:pPr>
      <w:r w:rsidRPr="006B2165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15A9794" wp14:editId="7A5C91BC">
                <wp:simplePos x="0" y="0"/>
                <wp:positionH relativeFrom="column">
                  <wp:posOffset>2374265</wp:posOffset>
                </wp:positionH>
                <wp:positionV relativeFrom="paragraph">
                  <wp:posOffset>118745</wp:posOffset>
                </wp:positionV>
                <wp:extent cx="829310" cy="260985"/>
                <wp:effectExtent l="0" t="0" r="27940" b="2476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9310" cy="260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06D051" w14:textId="511653FA" w:rsidR="00C654CB" w:rsidRPr="00C654CB" w:rsidRDefault="00C654C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654CB">
                              <w:rPr>
                                <w:b/>
                                <w:bCs/>
                              </w:rPr>
                              <w:t>Export Ta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5A9794" id="Text Box 2" o:spid="_x0000_s1027" type="#_x0000_t202" style="position:absolute;margin-left:186.95pt;margin-top:9.35pt;width:65.3pt;height:20.5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" strokecolor="#4472c4 [3204]">
                <v:textbox>
                  <w:txbxContent>
                    <w:p w14:paraId="1206D051" w14:textId="511653FA" w:rsidR="00C654CB" w:rsidRPr="00C654CB" w:rsidRDefault="00C654CB">
                      <w:pPr>
                        <w:rPr>
                          <w:b/>
                          <w:bCs/>
                        </w:rPr>
                      </w:pPr>
                      <w:r w:rsidRPr="00C654CB">
                        <w:rPr>
                          <w:b/>
                          <w:bCs/>
                        </w:rPr>
                        <w:t>Export Tab</w:t>
                      </w:r>
                    </w:p>
                  </w:txbxContent>
                </v:textbox>
              </v:shape>
            </w:pict>
          </mc:Fallback>
        </mc:AlternateContent>
      </w:r>
      <w:r w:rsidR="00C654CB" w:rsidRPr="006B2165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1722F1" wp14:editId="008F98A7">
                <wp:simplePos x="0" y="0"/>
                <wp:positionH relativeFrom="column">
                  <wp:posOffset>1900555</wp:posOffset>
                </wp:positionH>
                <wp:positionV relativeFrom="paragraph">
                  <wp:posOffset>241935</wp:posOffset>
                </wp:positionV>
                <wp:extent cx="474345" cy="186690"/>
                <wp:effectExtent l="38100" t="0" r="20955" b="6096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4345" cy="1866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7283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49.65pt;margin-top:19.05pt;width:37.35pt;height:14.7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C654CB" w:rsidRPr="006B2165">
        <w:rPr>
          <w:rFonts w:cstheme="minorHAnsi"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465EE154" wp14:editId="47D72E42">
            <wp:simplePos x="0" y="0"/>
            <wp:positionH relativeFrom="margin">
              <wp:align>center</wp:align>
            </wp:positionH>
            <wp:positionV relativeFrom="paragraph">
              <wp:posOffset>141605</wp:posOffset>
            </wp:positionV>
            <wp:extent cx="3552825" cy="3279531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32795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85551A" w14:textId="05FB06E4" w:rsidR="00C56371" w:rsidRPr="006B2165" w:rsidRDefault="00C56371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EAE8A7" wp14:editId="63026698">
                <wp:simplePos x="0" y="0"/>
                <wp:positionH relativeFrom="column">
                  <wp:posOffset>4582803</wp:posOffset>
                </wp:positionH>
                <wp:positionV relativeFrom="paragraph">
                  <wp:posOffset>472194</wp:posOffset>
                </wp:positionV>
                <wp:extent cx="439572" cy="177165"/>
                <wp:effectExtent l="38100" t="0" r="17780" b="7048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9572" cy="1771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A7000" id="Straight Arrow Connector 7" o:spid="_x0000_s1026" type="#_x0000_t32" style="position:absolute;margin-left:360.85pt;margin-top:37.2pt;width:34.6pt;height:13.95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2EEC87D" wp14:editId="49D9736F">
                <wp:simplePos x="0" y="0"/>
                <wp:positionH relativeFrom="column">
                  <wp:posOffset>5015230</wp:posOffset>
                </wp:positionH>
                <wp:positionV relativeFrom="paragraph">
                  <wp:posOffset>349250</wp:posOffset>
                </wp:positionV>
                <wp:extent cx="947420" cy="280035"/>
                <wp:effectExtent l="0" t="0" r="24130" b="2476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7420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DB0294" w14:textId="621B548F" w:rsidR="00C654CB" w:rsidRPr="00C654CB" w:rsidRDefault="00C654CB" w:rsidP="00C654CB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lder Pick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EC87D" id="_x0000_s1028" type="#_x0000_t202" style="position:absolute;margin-left:394.9pt;margin-top:27.5pt;width:74.6pt;height:22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" strokecolor="#4472c4 [3204]">
                <v:textbox>
                  <w:txbxContent>
                    <w:p w14:paraId="03DB0294" w14:textId="621B548F" w:rsidR="00C654CB" w:rsidRPr="00C654CB" w:rsidRDefault="00C654CB" w:rsidP="00C654CB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older Picker</w:t>
                      </w:r>
                    </w:p>
                  </w:txbxContent>
                </v:textbox>
              </v:shape>
            </w:pict>
          </mc:Fallback>
        </mc:AlternateContent>
      </w:r>
      <w:r w:rsidRPr="006B2165">
        <w:rPr>
          <w:rFonts w:cstheme="minorHAnsi"/>
          <w:sz w:val="24"/>
          <w:szCs w:val="24"/>
        </w:rPr>
        <w:br w:type="page"/>
      </w:r>
    </w:p>
    <w:p w14:paraId="3122F7A8" w14:textId="13BC5674" w:rsidR="00C56371" w:rsidRPr="006B2165" w:rsidRDefault="00255A16" w:rsidP="006B2165">
      <w:pPr>
        <w:pStyle w:val="Heading2"/>
      </w:pPr>
      <w:bookmarkStart w:id="2" w:name="_Toc56155475"/>
      <w:r w:rsidRPr="006B2165">
        <w:lastRenderedPageBreak/>
        <w:t>Importing</w:t>
      </w:r>
      <w:r w:rsidR="00C56371" w:rsidRPr="006B2165">
        <w:t xml:space="preserve"> Encrypted Sheet(s)</w:t>
      </w:r>
      <w:bookmarkEnd w:id="2"/>
    </w:p>
    <w:p w14:paraId="2583BF40" w14:textId="2C693B42" w:rsidR="00C56371" w:rsidRPr="006B2165" w:rsidRDefault="00C56371" w:rsidP="00C56371">
      <w:pPr>
        <w:rPr>
          <w:rFonts w:cstheme="minorHAnsi"/>
          <w:sz w:val="24"/>
          <w:szCs w:val="24"/>
        </w:rPr>
      </w:pPr>
      <w:r w:rsidRPr="006B216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F48DCEA" wp14:editId="03166261">
                <wp:simplePos x="0" y="0"/>
                <wp:positionH relativeFrom="margin">
                  <wp:align>center</wp:align>
                </wp:positionH>
                <wp:positionV relativeFrom="paragraph">
                  <wp:posOffset>430315</wp:posOffset>
                </wp:positionV>
                <wp:extent cx="1466850" cy="360294"/>
                <wp:effectExtent l="0" t="0" r="19050" b="20955"/>
                <wp:wrapNone/>
                <wp:docPr id="9" name="TextBox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6850" cy="360294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9525" cmpd="sng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7B27F4" w14:textId="77777777" w:rsidR="00C56371" w:rsidRDefault="00C56371" w:rsidP="00C56371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32"/>
                                <w:szCs w:val="32"/>
                              </w:rPr>
                              <w:t>Import/Export</w:t>
                            </w: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48DCEA" id="_x0000_s1029" type="#_x0000_t202" style="position:absolute;margin-left:0;margin-top:33.9pt;width:115.5pt;height:28.35pt;z-index:25167052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" fillcolor="#f2f2f2" strokecolor="#f2f2f2 [3052]">
                <v:textbox>
                  <w:txbxContent>
                    <w:p w14:paraId="317B27F4" w14:textId="77777777" w:rsidR="00C56371" w:rsidRDefault="00C56371" w:rsidP="00C56371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32"/>
                          <w:szCs w:val="32"/>
                        </w:rPr>
                        <w:t>Import/Ex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6B2165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A814B81" wp14:editId="7D3A9197">
                <wp:simplePos x="0" y="0"/>
                <wp:positionH relativeFrom="margin">
                  <wp:posOffset>1990725</wp:posOffset>
                </wp:positionH>
                <wp:positionV relativeFrom="paragraph">
                  <wp:posOffset>414655</wp:posOffset>
                </wp:positionV>
                <wp:extent cx="1952625" cy="447675"/>
                <wp:effectExtent l="0" t="0" r="9525" b="9525"/>
                <wp:wrapNone/>
                <wp:docPr id="10" name="Rectangle: Rounded Corners 3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44767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vertOverflow="clip" horzOverflow="clip" rtlCol="0" anchor="t"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079A9C1" id="Rectangle: Rounded Corners 3" o:spid="_x0000_s1026" style="position:absolute;margin-left:156.75pt;margin-top:32.65pt;width:153.75pt;height:35.25pt;z-index:251669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" fillcolor="#f2f2f2 [3052]" stroked="f" strokeweight="1pt">
                <v:stroke joinstyle="miter"/>
                <w10:wrap anchorx="margin"/>
              </v:roundrect>
            </w:pict>
          </mc:Fallback>
        </mc:AlternateContent>
      </w:r>
      <w:r w:rsidRPr="006B2165">
        <w:rPr>
          <w:rFonts w:cstheme="minorHAnsi"/>
          <w:b/>
          <w:bCs/>
          <w:sz w:val="28"/>
          <w:szCs w:val="28"/>
        </w:rPr>
        <w:tab/>
      </w:r>
      <w:r w:rsidRPr="006B2165">
        <w:rPr>
          <w:rFonts w:cstheme="minorHAnsi"/>
          <w:sz w:val="24"/>
          <w:szCs w:val="24"/>
        </w:rPr>
        <w:t xml:space="preserve">To </w:t>
      </w:r>
      <w:r w:rsidR="00255A16" w:rsidRPr="006B2165">
        <w:rPr>
          <w:rFonts w:cstheme="minorHAnsi"/>
          <w:sz w:val="24"/>
          <w:szCs w:val="24"/>
        </w:rPr>
        <w:t>import</w:t>
      </w:r>
      <w:r w:rsidRPr="006B2165">
        <w:rPr>
          <w:rFonts w:cstheme="minorHAnsi"/>
          <w:sz w:val="24"/>
          <w:szCs w:val="24"/>
        </w:rPr>
        <w:t xml:space="preserve"> the sheet(s), head to the main sheet and click the button labe</w:t>
      </w:r>
      <w:r w:rsidR="002C1649">
        <w:rPr>
          <w:rFonts w:cstheme="minorHAnsi"/>
          <w:sz w:val="24"/>
          <w:szCs w:val="24"/>
        </w:rPr>
        <w:t>l</w:t>
      </w:r>
      <w:r w:rsidRPr="006B2165">
        <w:rPr>
          <w:rFonts w:cstheme="minorHAnsi"/>
          <w:sz w:val="24"/>
          <w:szCs w:val="24"/>
        </w:rPr>
        <w:t xml:space="preserve">led </w:t>
      </w:r>
      <w:r w:rsidRPr="006B2165">
        <w:rPr>
          <w:rFonts w:cstheme="minorHAnsi"/>
          <w:b/>
          <w:bCs/>
          <w:sz w:val="24"/>
          <w:szCs w:val="24"/>
        </w:rPr>
        <w:t>Import/Export</w:t>
      </w:r>
      <w:r w:rsidRPr="006B2165">
        <w:rPr>
          <w:rFonts w:cstheme="minorHAnsi"/>
          <w:sz w:val="24"/>
          <w:szCs w:val="24"/>
        </w:rPr>
        <w:t>.</w:t>
      </w:r>
    </w:p>
    <w:p w14:paraId="4A4CBE36" w14:textId="77777777" w:rsidR="00C56371" w:rsidRPr="006B2165" w:rsidRDefault="00C56371" w:rsidP="00C56371">
      <w:pPr>
        <w:rPr>
          <w:rFonts w:cstheme="minorHAnsi"/>
          <w:sz w:val="24"/>
          <w:szCs w:val="24"/>
        </w:rPr>
      </w:pPr>
    </w:p>
    <w:p w14:paraId="7D29EDC9" w14:textId="77777777" w:rsidR="00C56371" w:rsidRPr="006B2165" w:rsidRDefault="00C56371" w:rsidP="00C56371">
      <w:pPr>
        <w:rPr>
          <w:rFonts w:cstheme="minorHAnsi"/>
          <w:sz w:val="24"/>
          <w:szCs w:val="24"/>
        </w:rPr>
      </w:pPr>
    </w:p>
    <w:p w14:paraId="47269AE9" w14:textId="5DBEC770" w:rsidR="00C654CB" w:rsidRPr="006B2165" w:rsidRDefault="00C56371" w:rsidP="00C56371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w:t xml:space="preserve">After clicking the </w:t>
      </w:r>
      <w:r w:rsidR="00F70CFD" w:rsidRPr="006B2165">
        <w:rPr>
          <w:rFonts w:cstheme="minorHAnsi"/>
          <w:b/>
          <w:bCs/>
          <w:sz w:val="24"/>
          <w:szCs w:val="24"/>
        </w:rPr>
        <w:t>Import/Export</w:t>
      </w:r>
      <w:r w:rsidRPr="006B2165">
        <w:rPr>
          <w:rFonts w:cstheme="minorHAnsi"/>
          <w:sz w:val="24"/>
          <w:szCs w:val="24"/>
        </w:rPr>
        <w:t xml:space="preserve">, a user form will open. Choose the </w:t>
      </w:r>
      <w:r w:rsidR="00255A16" w:rsidRPr="006B2165">
        <w:rPr>
          <w:rFonts w:cstheme="minorHAnsi"/>
          <w:b/>
          <w:bCs/>
          <w:sz w:val="24"/>
          <w:szCs w:val="24"/>
        </w:rPr>
        <w:t>Import</w:t>
      </w:r>
      <w:r w:rsidRPr="006B2165">
        <w:rPr>
          <w:rFonts w:cstheme="minorHAnsi"/>
          <w:b/>
          <w:bCs/>
          <w:sz w:val="24"/>
          <w:szCs w:val="24"/>
        </w:rPr>
        <w:t xml:space="preserve"> Tab</w:t>
      </w:r>
      <w:r w:rsidRPr="006B2165">
        <w:rPr>
          <w:rFonts w:cstheme="minorHAnsi"/>
          <w:sz w:val="24"/>
          <w:szCs w:val="24"/>
        </w:rPr>
        <w:t xml:space="preserve"> located near the top left. </w:t>
      </w:r>
      <w:r w:rsidR="005228CD" w:rsidRPr="006B2165">
        <w:rPr>
          <w:rFonts w:cstheme="minorHAnsi"/>
          <w:sz w:val="24"/>
          <w:szCs w:val="24"/>
        </w:rPr>
        <w:t>You can select multiple sheets f</w:t>
      </w:r>
      <w:r w:rsidR="008511A1">
        <w:rPr>
          <w:rFonts w:cstheme="minorHAnsi"/>
          <w:sz w:val="24"/>
          <w:szCs w:val="24"/>
        </w:rPr>
        <w:t>ro</w:t>
      </w:r>
      <w:r w:rsidR="005228CD" w:rsidRPr="006B2165">
        <w:rPr>
          <w:rFonts w:cstheme="minorHAnsi"/>
          <w:sz w:val="24"/>
          <w:szCs w:val="24"/>
        </w:rPr>
        <w:t xml:space="preserve">m the same location using the </w:t>
      </w:r>
      <w:r w:rsidRPr="006B2165">
        <w:rPr>
          <w:rFonts w:cstheme="minorHAnsi"/>
          <w:b/>
          <w:bCs/>
          <w:sz w:val="24"/>
          <w:szCs w:val="24"/>
        </w:rPr>
        <w:t>F</w:t>
      </w:r>
      <w:r w:rsidR="005228CD" w:rsidRPr="006B2165">
        <w:rPr>
          <w:rFonts w:cstheme="minorHAnsi"/>
          <w:b/>
          <w:bCs/>
          <w:sz w:val="24"/>
          <w:szCs w:val="24"/>
        </w:rPr>
        <w:t>ile</w:t>
      </w:r>
      <w:r w:rsidRPr="006B2165">
        <w:rPr>
          <w:rFonts w:cstheme="minorHAnsi"/>
          <w:b/>
          <w:bCs/>
          <w:sz w:val="24"/>
          <w:szCs w:val="24"/>
        </w:rPr>
        <w:t xml:space="preserve"> Picker</w:t>
      </w:r>
      <w:r w:rsidRPr="006B2165">
        <w:rPr>
          <w:rFonts w:cstheme="minorHAnsi"/>
          <w:sz w:val="24"/>
          <w:szCs w:val="24"/>
        </w:rPr>
        <w:t>.</w:t>
      </w:r>
      <w:r w:rsidR="006030FE" w:rsidRPr="006B2165">
        <w:rPr>
          <w:rFonts w:cstheme="minorHAnsi"/>
          <w:sz w:val="24"/>
          <w:szCs w:val="24"/>
        </w:rPr>
        <w:t xml:space="preserve"> After using the </w:t>
      </w:r>
      <w:r w:rsidR="006030FE" w:rsidRPr="006B2165">
        <w:rPr>
          <w:rFonts w:cstheme="minorHAnsi"/>
          <w:b/>
          <w:bCs/>
          <w:sz w:val="24"/>
          <w:szCs w:val="24"/>
        </w:rPr>
        <w:t>File Picker</w:t>
      </w:r>
      <w:r w:rsidR="006030FE" w:rsidRPr="006B2165">
        <w:rPr>
          <w:rFonts w:cstheme="minorHAnsi"/>
          <w:sz w:val="24"/>
          <w:szCs w:val="24"/>
        </w:rPr>
        <w:t>, a list of all the sheet</w:t>
      </w:r>
      <w:r w:rsidR="008511A1">
        <w:rPr>
          <w:rFonts w:cstheme="minorHAnsi"/>
          <w:sz w:val="24"/>
          <w:szCs w:val="24"/>
        </w:rPr>
        <w:t>(s)</w:t>
      </w:r>
      <w:r w:rsidR="006030FE" w:rsidRPr="006B2165">
        <w:rPr>
          <w:rFonts w:cstheme="minorHAnsi"/>
          <w:sz w:val="24"/>
          <w:szCs w:val="24"/>
        </w:rPr>
        <w:t xml:space="preserve"> you choose to </w:t>
      </w:r>
      <w:r w:rsidR="006D5A1E" w:rsidRPr="006B2165">
        <w:rPr>
          <w:rFonts w:cstheme="minorHAnsi"/>
          <w:sz w:val="24"/>
          <w:szCs w:val="24"/>
        </w:rPr>
        <w:t xml:space="preserve">import will appear in the </w:t>
      </w:r>
      <w:r w:rsidR="006D5A1E" w:rsidRPr="006B2165">
        <w:rPr>
          <w:rFonts w:cstheme="minorHAnsi"/>
          <w:b/>
          <w:bCs/>
          <w:sz w:val="24"/>
          <w:szCs w:val="24"/>
        </w:rPr>
        <w:t>File List.</w:t>
      </w:r>
      <w:r w:rsidRPr="006B2165">
        <w:rPr>
          <w:rFonts w:cstheme="minorHAnsi"/>
          <w:sz w:val="24"/>
          <w:szCs w:val="24"/>
        </w:rPr>
        <w:t xml:space="preserve"> Once you have chosen </w:t>
      </w:r>
      <w:r w:rsidR="005228CD" w:rsidRPr="006B2165">
        <w:rPr>
          <w:rFonts w:cstheme="minorHAnsi"/>
          <w:sz w:val="24"/>
          <w:szCs w:val="24"/>
        </w:rPr>
        <w:t>the file(s) you would like to import</w:t>
      </w:r>
      <w:r w:rsidRPr="006B2165">
        <w:rPr>
          <w:rFonts w:cstheme="minorHAnsi"/>
          <w:sz w:val="24"/>
          <w:szCs w:val="24"/>
        </w:rPr>
        <w:t xml:space="preserve">, click </w:t>
      </w:r>
      <w:r w:rsidR="005228CD" w:rsidRPr="006B2165">
        <w:rPr>
          <w:rFonts w:cstheme="minorHAnsi"/>
          <w:b/>
          <w:bCs/>
          <w:sz w:val="24"/>
          <w:szCs w:val="24"/>
        </w:rPr>
        <w:t>Import</w:t>
      </w:r>
      <w:r w:rsidRPr="006B2165">
        <w:rPr>
          <w:rFonts w:cstheme="minorHAnsi"/>
          <w:sz w:val="24"/>
          <w:szCs w:val="24"/>
        </w:rPr>
        <w:t xml:space="preserve">. </w:t>
      </w:r>
      <w:r w:rsidR="008E5238" w:rsidRPr="006B2165">
        <w:rPr>
          <w:rFonts w:cstheme="minorHAnsi"/>
          <w:sz w:val="24"/>
          <w:szCs w:val="24"/>
        </w:rPr>
        <w:t xml:space="preserve">Once clicking import a new worksheet will be created for each file you choose to import. </w:t>
      </w:r>
      <w:r w:rsidRPr="006B2165">
        <w:rPr>
          <w:rFonts w:cstheme="minorHAnsi"/>
          <w:sz w:val="24"/>
          <w:szCs w:val="24"/>
        </w:rPr>
        <w:t xml:space="preserve">Choosing </w:t>
      </w:r>
      <w:r w:rsidRPr="006B2165">
        <w:rPr>
          <w:rFonts w:cstheme="minorHAnsi"/>
          <w:b/>
          <w:bCs/>
          <w:sz w:val="24"/>
          <w:szCs w:val="24"/>
        </w:rPr>
        <w:t>Cancel</w:t>
      </w:r>
      <w:r w:rsidRPr="006B2165">
        <w:rPr>
          <w:rFonts w:cstheme="minorHAnsi"/>
          <w:sz w:val="24"/>
          <w:szCs w:val="24"/>
        </w:rPr>
        <w:t xml:space="preserve"> will close the user form, and </w:t>
      </w:r>
      <w:r w:rsidR="006030FE" w:rsidRPr="006B2165">
        <w:rPr>
          <w:rFonts w:cstheme="minorHAnsi"/>
          <w:b/>
          <w:bCs/>
          <w:sz w:val="24"/>
          <w:szCs w:val="24"/>
        </w:rPr>
        <w:t>Clear</w:t>
      </w:r>
      <w:r w:rsidRPr="006B2165">
        <w:rPr>
          <w:rFonts w:cstheme="minorHAnsi"/>
          <w:sz w:val="24"/>
          <w:szCs w:val="24"/>
        </w:rPr>
        <w:t xml:space="preserve"> will </w:t>
      </w:r>
      <w:r w:rsidR="000C0C32" w:rsidRPr="006B2165">
        <w:rPr>
          <w:rFonts w:cstheme="minorHAnsi"/>
          <w:sz w:val="24"/>
          <w:szCs w:val="24"/>
        </w:rPr>
        <w:t xml:space="preserve">clear the </w:t>
      </w:r>
      <w:r w:rsidR="000C0C32" w:rsidRPr="006B2165">
        <w:rPr>
          <w:rFonts w:cstheme="minorHAnsi"/>
          <w:b/>
          <w:bCs/>
          <w:sz w:val="24"/>
          <w:szCs w:val="24"/>
        </w:rPr>
        <w:t xml:space="preserve">File </w:t>
      </w:r>
      <w:r w:rsidR="008E5238" w:rsidRPr="006B2165">
        <w:rPr>
          <w:rFonts w:cstheme="minorHAnsi"/>
          <w:b/>
          <w:bCs/>
          <w:sz w:val="24"/>
          <w:szCs w:val="24"/>
        </w:rPr>
        <w:t xml:space="preserve">List </w:t>
      </w:r>
      <w:r w:rsidR="008E5238" w:rsidRPr="006B2165">
        <w:rPr>
          <w:rFonts w:cstheme="minorHAnsi"/>
          <w:sz w:val="24"/>
          <w:szCs w:val="24"/>
        </w:rPr>
        <w:t>and</w:t>
      </w:r>
      <w:r w:rsidR="000C0C32" w:rsidRPr="006B2165">
        <w:rPr>
          <w:rFonts w:cstheme="minorHAnsi"/>
          <w:sz w:val="24"/>
          <w:szCs w:val="24"/>
        </w:rPr>
        <w:t xml:space="preserve"> the </w:t>
      </w:r>
      <w:r w:rsidR="00166626" w:rsidRPr="006B2165">
        <w:rPr>
          <w:rFonts w:cstheme="minorHAnsi"/>
          <w:b/>
          <w:bCs/>
          <w:sz w:val="24"/>
          <w:szCs w:val="24"/>
        </w:rPr>
        <w:t>File(s) Path</w:t>
      </w:r>
      <w:r w:rsidR="00166626" w:rsidRPr="006B2165">
        <w:rPr>
          <w:rFonts w:cstheme="minorHAnsi"/>
          <w:sz w:val="24"/>
          <w:szCs w:val="24"/>
        </w:rPr>
        <w:t>.</w:t>
      </w:r>
    </w:p>
    <w:p w14:paraId="0CB6C057" w14:textId="0D56643D" w:rsidR="00F21400" w:rsidRPr="006B2165" w:rsidRDefault="00F21400" w:rsidP="00C56371">
      <w:pPr>
        <w:rPr>
          <w:rFonts w:cstheme="minorHAnsi"/>
          <w:sz w:val="24"/>
          <w:szCs w:val="24"/>
        </w:rPr>
      </w:pPr>
    </w:p>
    <w:p w14:paraId="576D77A9" w14:textId="5E5850A7" w:rsidR="00F21400" w:rsidRPr="006B2165" w:rsidRDefault="00432A21" w:rsidP="00C56371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5D496DC" wp14:editId="203DFC7D">
                <wp:simplePos x="0" y="0"/>
                <wp:positionH relativeFrom="column">
                  <wp:posOffset>2371867</wp:posOffset>
                </wp:positionH>
                <wp:positionV relativeFrom="paragraph">
                  <wp:posOffset>147955</wp:posOffset>
                </wp:positionV>
                <wp:extent cx="419100" cy="251621"/>
                <wp:effectExtent l="38100" t="0" r="19050" b="5334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2516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C2F44" id="Straight Arrow Connector 14" o:spid="_x0000_s1026" type="#_x0000_t32" style="position:absolute;margin-left:186.75pt;margin-top:11.65pt;width:33pt;height:19.8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876FDC6" wp14:editId="51174332">
                <wp:simplePos x="0" y="0"/>
                <wp:positionH relativeFrom="column">
                  <wp:posOffset>2790967</wp:posOffset>
                </wp:positionH>
                <wp:positionV relativeFrom="paragraph">
                  <wp:posOffset>4654</wp:posOffset>
                </wp:positionV>
                <wp:extent cx="866633" cy="280035"/>
                <wp:effectExtent l="0" t="0" r="10160" b="2476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6633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549E7A" w14:textId="680C2184" w:rsidR="00432A21" w:rsidRPr="00C654CB" w:rsidRDefault="00432A21" w:rsidP="00432A21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Import Ta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6FDC6" id="_x0000_s1030" type="#_x0000_t202" style="position:absolute;margin-left:219.75pt;margin-top:.35pt;width:68.25pt;height:22.0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" strokecolor="#4472c4 [3204]">
                <v:textbox>
                  <w:txbxContent>
                    <w:p w14:paraId="77549E7A" w14:textId="680C2184" w:rsidR="00432A21" w:rsidRPr="00C654CB" w:rsidRDefault="00432A21" w:rsidP="00432A21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Import Tab</w:t>
                      </w:r>
                    </w:p>
                  </w:txbxContent>
                </v:textbox>
              </v:shape>
            </w:pict>
          </mc:Fallback>
        </mc:AlternateContent>
      </w:r>
      <w:r w:rsidRPr="006B2165">
        <w:rPr>
          <w:rFonts w:cstheme="minorHAnsi"/>
          <w:sz w:val="24"/>
          <w:szCs w:val="24"/>
        </w:rPr>
        <w:drawing>
          <wp:anchor distT="0" distB="0" distL="114300" distR="114300" simplePos="0" relativeHeight="251671552" behindDoc="1" locked="0" layoutInCell="1" allowOverlap="1" wp14:anchorId="07852049" wp14:editId="2C1E8365">
            <wp:simplePos x="0" y="0"/>
            <wp:positionH relativeFrom="margin">
              <wp:align>center</wp:align>
            </wp:positionH>
            <wp:positionV relativeFrom="paragraph">
              <wp:posOffset>4549</wp:posOffset>
            </wp:positionV>
            <wp:extent cx="4562475" cy="4183038"/>
            <wp:effectExtent l="0" t="0" r="0" b="825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11"/>
                    <a:stretch/>
                  </pic:blipFill>
                  <pic:spPr bwMode="auto">
                    <a:xfrm>
                      <a:off x="0" y="0"/>
                      <a:ext cx="4562475" cy="41830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D7D628D" w14:textId="0C57D721" w:rsidR="00066F92" w:rsidRPr="006B2165" w:rsidRDefault="00066F92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0F5C3C4" wp14:editId="62838C47">
                <wp:simplePos x="0" y="0"/>
                <wp:positionH relativeFrom="column">
                  <wp:posOffset>5006975</wp:posOffset>
                </wp:positionH>
                <wp:positionV relativeFrom="paragraph">
                  <wp:posOffset>591185</wp:posOffset>
                </wp:positionV>
                <wp:extent cx="423545" cy="177165"/>
                <wp:effectExtent l="38100" t="0" r="14605" b="7048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3545" cy="1771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7B3FA" id="Straight Arrow Connector 12" o:spid="_x0000_s1026" type="#_x0000_t32" style="position:absolute;margin-left:394.25pt;margin-top:46.55pt;width:33.35pt;height:13.9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5FE483D8" wp14:editId="4893A090">
                <wp:simplePos x="0" y="0"/>
                <wp:positionH relativeFrom="column">
                  <wp:posOffset>5426075</wp:posOffset>
                </wp:positionH>
                <wp:positionV relativeFrom="paragraph">
                  <wp:posOffset>468630</wp:posOffset>
                </wp:positionV>
                <wp:extent cx="784225" cy="280035"/>
                <wp:effectExtent l="0" t="0" r="15875" b="2476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4225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08ECDE" w14:textId="4A8B5E0A" w:rsidR="00432A21" w:rsidRPr="00C654CB" w:rsidRDefault="00432A21" w:rsidP="00432A21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il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Pick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E483D8" id="_x0000_s1031" type="#_x0000_t202" style="position:absolute;margin-left:427.25pt;margin-top:36.9pt;width:61.75pt;height:22.0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" strokecolor="#4472c4 [3204]">
                <v:textbox>
                  <w:txbxContent>
                    <w:p w14:paraId="6308ECDE" w14:textId="4A8B5E0A" w:rsidR="00432A21" w:rsidRPr="00C654CB" w:rsidRDefault="00432A21" w:rsidP="00432A21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ile</w:t>
                      </w:r>
                      <w:r>
                        <w:rPr>
                          <w:b/>
                          <w:bCs/>
                        </w:rPr>
                        <w:t xml:space="preserve"> Picker</w:t>
                      </w:r>
                    </w:p>
                  </w:txbxContent>
                </v:textbox>
              </v:shape>
            </w:pict>
          </mc:Fallback>
        </mc:AlternateContent>
      </w: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270B7583" wp14:editId="18E5F278">
                <wp:simplePos x="0" y="0"/>
                <wp:positionH relativeFrom="column">
                  <wp:posOffset>5351145</wp:posOffset>
                </wp:positionH>
                <wp:positionV relativeFrom="paragraph">
                  <wp:posOffset>2024380</wp:posOffset>
                </wp:positionV>
                <wp:extent cx="627380" cy="280035"/>
                <wp:effectExtent l="0" t="0" r="20320" b="24765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380" cy="280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453DF2" w14:textId="67FC612B" w:rsidR="00432A21" w:rsidRPr="00C654CB" w:rsidRDefault="00432A21" w:rsidP="00432A21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File </w:t>
                            </w:r>
                            <w:r>
                              <w:rPr>
                                <w:b/>
                                <w:bCs/>
                              </w:rPr>
                              <w:t>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0B7583" id="_x0000_s1032" type="#_x0000_t202" style="position:absolute;margin-left:421.35pt;margin-top:159.4pt;width:49.4pt;height:22.0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" strokecolor="#4472c4 [3204]">
                <v:textbox>
                  <w:txbxContent>
                    <w:p w14:paraId="50453DF2" w14:textId="67FC612B" w:rsidR="00432A21" w:rsidRPr="00C654CB" w:rsidRDefault="00432A21" w:rsidP="00432A21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File </w:t>
                      </w:r>
                      <w:r>
                        <w:rPr>
                          <w:b/>
                          <w:bCs/>
                        </w:rPr>
                        <w:t>List</w:t>
                      </w:r>
                    </w:p>
                  </w:txbxContent>
                </v:textbox>
              </v:shape>
            </w:pict>
          </mc:Fallback>
        </mc:AlternateContent>
      </w: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03F918E" wp14:editId="3A602125">
                <wp:simplePos x="0" y="0"/>
                <wp:positionH relativeFrom="column">
                  <wp:posOffset>4720698</wp:posOffset>
                </wp:positionH>
                <wp:positionV relativeFrom="paragraph">
                  <wp:posOffset>2147066</wp:posOffset>
                </wp:positionV>
                <wp:extent cx="630555" cy="156210"/>
                <wp:effectExtent l="38100" t="0" r="17145" b="7239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0555" cy="1562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92539" id="Straight Arrow Connector 16" o:spid="_x0000_s1026" type="#_x0000_t32" style="position:absolute;margin-left:371.7pt;margin-top:169.05pt;width:49.65pt;height:12.3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Pr="006B2165">
        <w:rPr>
          <w:rFonts w:cstheme="minorHAnsi"/>
          <w:sz w:val="24"/>
          <w:szCs w:val="24"/>
        </w:rPr>
        <w:br w:type="page"/>
      </w:r>
    </w:p>
    <w:p w14:paraId="6F5AC1C7" w14:textId="7941F388" w:rsidR="00F21400" w:rsidRPr="006B2165" w:rsidRDefault="00902634" w:rsidP="006B2165">
      <w:pPr>
        <w:pStyle w:val="Heading2"/>
      </w:pPr>
      <w:bookmarkStart w:id="3" w:name="_Toc56155476"/>
      <w:r w:rsidRPr="006B2165">
        <w:lastRenderedPageBreak/>
        <w:t>Updating Chart</w:t>
      </w:r>
      <w:bookmarkEnd w:id="3"/>
      <w:r w:rsidRPr="006B2165">
        <w:t xml:space="preserve"> </w:t>
      </w:r>
    </w:p>
    <w:p w14:paraId="7228A263" w14:textId="4C2105C6" w:rsidR="00902634" w:rsidRPr="006B2165" w:rsidRDefault="0037056B" w:rsidP="00C56371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0D61AD7" wp14:editId="60CE5D8E">
                <wp:simplePos x="0" y="0"/>
                <wp:positionH relativeFrom="margin">
                  <wp:align>center</wp:align>
                </wp:positionH>
                <wp:positionV relativeFrom="paragraph">
                  <wp:posOffset>486434</wp:posOffset>
                </wp:positionV>
                <wp:extent cx="1952625" cy="447675"/>
                <wp:effectExtent l="0" t="0" r="9525" b="9525"/>
                <wp:wrapNone/>
                <wp:docPr id="18" name="Rectangle: Rounded Corners 3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44767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vertOverflow="clip" horzOverflow="clip" rtlCol="0" anchor="t"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E137168" id="Rectangle: Rounded Corners 3" o:spid="_x0000_s1026" style="position:absolute;margin-left:0;margin-top:38.3pt;width:153.75pt;height:35.25pt;z-index:2516828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" fillcolor="#f2f2f2 [3052]" stroked="f" strokeweight="1pt">
                <v:stroke joinstyle="miter"/>
                <w10:wrap anchorx="margin"/>
              </v:roundrect>
            </w:pict>
          </mc:Fallback>
        </mc:AlternateContent>
      </w:r>
      <w:r w:rsidR="00902634" w:rsidRPr="006B2165">
        <w:rPr>
          <w:rFonts w:cstheme="minorHAnsi"/>
          <w:b/>
          <w:bCs/>
          <w:sz w:val="28"/>
          <w:szCs w:val="28"/>
        </w:rPr>
        <w:tab/>
      </w:r>
      <w:r w:rsidR="009E1F12" w:rsidRPr="006B2165">
        <w:rPr>
          <w:rFonts w:cstheme="minorHAnsi"/>
          <w:sz w:val="24"/>
          <w:szCs w:val="24"/>
        </w:rPr>
        <w:t xml:space="preserve">To </w:t>
      </w:r>
      <w:r w:rsidR="00E64DE9" w:rsidRPr="006B2165">
        <w:rPr>
          <w:rFonts w:cstheme="minorHAnsi"/>
          <w:sz w:val="24"/>
          <w:szCs w:val="24"/>
        </w:rPr>
        <w:t>u</w:t>
      </w:r>
      <w:r w:rsidR="009E1F12" w:rsidRPr="006B2165">
        <w:rPr>
          <w:rFonts w:cstheme="minorHAnsi"/>
          <w:sz w:val="24"/>
          <w:szCs w:val="24"/>
        </w:rPr>
        <w:t xml:space="preserve">pdate the chart </w:t>
      </w:r>
      <w:r w:rsidR="00E64DE9" w:rsidRPr="006B2165">
        <w:rPr>
          <w:rFonts w:cstheme="minorHAnsi"/>
          <w:sz w:val="24"/>
          <w:szCs w:val="24"/>
        </w:rPr>
        <w:t xml:space="preserve">located on the Chart sheet </w:t>
      </w:r>
      <w:r w:rsidR="009E1F12" w:rsidRPr="006B2165">
        <w:rPr>
          <w:rFonts w:cstheme="minorHAnsi"/>
          <w:sz w:val="24"/>
          <w:szCs w:val="24"/>
        </w:rPr>
        <w:t xml:space="preserve">with the most recent data from Access first click </w:t>
      </w:r>
      <w:r w:rsidR="009F07AD" w:rsidRPr="006B2165">
        <w:rPr>
          <w:rFonts w:cstheme="minorHAnsi"/>
          <w:sz w:val="24"/>
          <w:szCs w:val="24"/>
        </w:rPr>
        <w:t xml:space="preserve">on the </w:t>
      </w:r>
      <w:r w:rsidR="009F07AD" w:rsidRPr="006B2165">
        <w:rPr>
          <w:rFonts w:cstheme="minorHAnsi"/>
          <w:b/>
          <w:bCs/>
          <w:sz w:val="24"/>
          <w:szCs w:val="24"/>
        </w:rPr>
        <w:t xml:space="preserve">Update/Report </w:t>
      </w:r>
      <w:r w:rsidR="009F07AD" w:rsidRPr="006B2165">
        <w:rPr>
          <w:rFonts w:cstheme="minorHAnsi"/>
          <w:sz w:val="24"/>
          <w:szCs w:val="24"/>
        </w:rPr>
        <w:t>button located on the Main sheet.</w:t>
      </w:r>
    </w:p>
    <w:p w14:paraId="360B726A" w14:textId="1A357ADB" w:rsidR="0037056B" w:rsidRPr="006B2165" w:rsidRDefault="0037056B" w:rsidP="00C56371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FE60D3D" wp14:editId="7D57E689">
                <wp:simplePos x="0" y="0"/>
                <wp:positionH relativeFrom="margin">
                  <wp:align>center</wp:align>
                </wp:positionH>
                <wp:positionV relativeFrom="paragraph">
                  <wp:posOffset>7272</wp:posOffset>
                </wp:positionV>
                <wp:extent cx="1518249" cy="360045"/>
                <wp:effectExtent l="0" t="0" r="25400" b="20955"/>
                <wp:wrapNone/>
                <wp:docPr id="19" name="TextBox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249" cy="360045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9525" cmpd="sng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3BB057" w14:textId="1CE0AC94" w:rsidR="0037056B" w:rsidRDefault="0037056B" w:rsidP="0037056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32"/>
                                <w:szCs w:val="32"/>
                              </w:rPr>
                              <w:t>Update</w:t>
                            </w: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32"/>
                                <w:szCs w:val="32"/>
                              </w:rPr>
                              <w:t>/</w:t>
                            </w: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32"/>
                                <w:szCs w:val="32"/>
                              </w:rPr>
                              <w:t>Report</w:t>
                            </w: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E60D3D" id="_x0000_s1033" type="#_x0000_t202" style="position:absolute;margin-left:0;margin-top:.55pt;width:119.55pt;height:28.35pt;z-index:25168384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" fillcolor="#f2f2f2" strokecolor="#f2f2f2 [3052]">
                <v:textbox>
                  <w:txbxContent>
                    <w:p w14:paraId="413BB057" w14:textId="1CE0AC94" w:rsidR="0037056B" w:rsidRDefault="0037056B" w:rsidP="0037056B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32"/>
                          <w:szCs w:val="32"/>
                        </w:rPr>
                        <w:t>Update</w:t>
                      </w:r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32"/>
                          <w:szCs w:val="32"/>
                        </w:rPr>
                        <w:t>/</w:t>
                      </w:r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32"/>
                          <w:szCs w:val="32"/>
                        </w:rPr>
                        <w:t>Re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EC7DC4" w14:textId="1233D9FF" w:rsidR="0037056B" w:rsidRPr="006B2165" w:rsidRDefault="0037056B" w:rsidP="00C56371">
      <w:pPr>
        <w:rPr>
          <w:rFonts w:cstheme="minorHAnsi"/>
          <w:sz w:val="24"/>
          <w:szCs w:val="24"/>
        </w:rPr>
      </w:pPr>
    </w:p>
    <w:p w14:paraId="0631D817" w14:textId="42DD9607" w:rsidR="0037056B" w:rsidRPr="006B2165" w:rsidRDefault="007A0AC8" w:rsidP="00C56371">
      <w:pPr>
        <w:rPr>
          <w:rFonts w:cstheme="minorHAnsi"/>
          <w:b/>
          <w:bCs/>
          <w:sz w:val="24"/>
          <w:szCs w:val="24"/>
        </w:rPr>
      </w:pPr>
      <w:r w:rsidRPr="006B2165">
        <w:rPr>
          <w:rFonts w:cstheme="minorHAnsi"/>
          <w:sz w:val="24"/>
          <w:szCs w:val="24"/>
        </w:rPr>
        <w:drawing>
          <wp:anchor distT="0" distB="0" distL="114300" distR="114300" simplePos="0" relativeHeight="251684864" behindDoc="0" locked="0" layoutInCell="1" allowOverlap="1" wp14:anchorId="72F335E6" wp14:editId="3FD33B10">
            <wp:simplePos x="0" y="0"/>
            <wp:positionH relativeFrom="margin">
              <wp:align>center</wp:align>
            </wp:positionH>
            <wp:positionV relativeFrom="paragraph">
              <wp:posOffset>306705</wp:posOffset>
            </wp:positionV>
            <wp:extent cx="3311689" cy="2014762"/>
            <wp:effectExtent l="0" t="0" r="3175" b="508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1689" cy="20147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0CFD" w:rsidRPr="006B2165">
        <w:rPr>
          <w:rFonts w:cstheme="minorHAnsi"/>
          <w:sz w:val="24"/>
          <w:szCs w:val="24"/>
        </w:rPr>
        <w:t xml:space="preserve">After clicking </w:t>
      </w:r>
      <w:r w:rsidR="00F70CFD" w:rsidRPr="006B2165">
        <w:rPr>
          <w:rFonts w:cstheme="minorHAnsi"/>
          <w:b/>
          <w:bCs/>
          <w:sz w:val="24"/>
          <w:szCs w:val="24"/>
        </w:rPr>
        <w:t>Update/Report</w:t>
      </w:r>
      <w:r w:rsidR="00181FB8" w:rsidRPr="006B2165">
        <w:rPr>
          <w:rFonts w:cstheme="minorHAnsi"/>
          <w:sz w:val="24"/>
          <w:szCs w:val="24"/>
        </w:rPr>
        <w:t>, a user form will open. You will have two options</w:t>
      </w:r>
      <w:r w:rsidR="00C1423E" w:rsidRPr="006B2165">
        <w:rPr>
          <w:rFonts w:cstheme="minorHAnsi"/>
          <w:sz w:val="24"/>
          <w:szCs w:val="24"/>
        </w:rPr>
        <w:t>, c</w:t>
      </w:r>
      <w:r w:rsidR="00181FB8" w:rsidRPr="006B2165">
        <w:rPr>
          <w:rFonts w:cstheme="minorHAnsi"/>
          <w:sz w:val="24"/>
          <w:szCs w:val="24"/>
        </w:rPr>
        <w:t xml:space="preserve">lick </w:t>
      </w:r>
      <w:r w:rsidR="00212FF9" w:rsidRPr="006B2165">
        <w:rPr>
          <w:rFonts w:cstheme="minorHAnsi"/>
          <w:b/>
          <w:bCs/>
          <w:sz w:val="24"/>
          <w:szCs w:val="24"/>
        </w:rPr>
        <w:t>Update</w:t>
      </w:r>
      <w:r w:rsidR="00C1423E" w:rsidRPr="006B2165">
        <w:rPr>
          <w:rFonts w:cstheme="minorHAnsi"/>
          <w:b/>
          <w:bCs/>
          <w:sz w:val="24"/>
          <w:szCs w:val="24"/>
        </w:rPr>
        <w:t>.</w:t>
      </w:r>
    </w:p>
    <w:p w14:paraId="49B96484" w14:textId="7FFA5D63" w:rsidR="00C1423E" w:rsidRPr="006B2165" w:rsidRDefault="00C1423E" w:rsidP="00C56371">
      <w:pPr>
        <w:rPr>
          <w:rFonts w:cstheme="minorHAnsi"/>
          <w:sz w:val="24"/>
          <w:szCs w:val="24"/>
        </w:rPr>
      </w:pPr>
    </w:p>
    <w:p w14:paraId="45AC9852" w14:textId="095C672C" w:rsidR="00E64DE9" w:rsidRPr="006B2165" w:rsidRDefault="00E64DE9" w:rsidP="00C56371">
      <w:pPr>
        <w:rPr>
          <w:rFonts w:cstheme="minorHAnsi"/>
          <w:sz w:val="24"/>
          <w:szCs w:val="24"/>
        </w:rPr>
      </w:pPr>
    </w:p>
    <w:p w14:paraId="38EEAD3F" w14:textId="37790E72" w:rsidR="00E64DE9" w:rsidRPr="006B2165" w:rsidRDefault="00E64DE9" w:rsidP="00C56371">
      <w:pPr>
        <w:rPr>
          <w:rFonts w:cstheme="minorHAnsi"/>
          <w:sz w:val="24"/>
          <w:szCs w:val="24"/>
        </w:rPr>
      </w:pPr>
    </w:p>
    <w:p w14:paraId="3A2C0CF9" w14:textId="46FA72F7" w:rsidR="00E64DE9" w:rsidRPr="006B2165" w:rsidRDefault="00E64DE9" w:rsidP="00C56371">
      <w:pPr>
        <w:rPr>
          <w:rFonts w:cstheme="minorHAnsi"/>
          <w:sz w:val="24"/>
          <w:szCs w:val="24"/>
        </w:rPr>
      </w:pPr>
    </w:p>
    <w:p w14:paraId="111944A7" w14:textId="116B62C2" w:rsidR="00E64DE9" w:rsidRPr="006B2165" w:rsidRDefault="00E64DE9" w:rsidP="00C56371">
      <w:pPr>
        <w:rPr>
          <w:rFonts w:cstheme="minorHAnsi"/>
          <w:sz w:val="24"/>
          <w:szCs w:val="24"/>
        </w:rPr>
      </w:pPr>
    </w:p>
    <w:p w14:paraId="28225F7B" w14:textId="66590811" w:rsidR="00A33F1C" w:rsidRPr="006B2165" w:rsidRDefault="00A33F1C">
      <w:pPr>
        <w:rPr>
          <w:rFonts w:cstheme="minorHAnsi"/>
          <w:sz w:val="24"/>
          <w:szCs w:val="24"/>
        </w:rPr>
      </w:pPr>
    </w:p>
    <w:p w14:paraId="64036DFB" w14:textId="77777777" w:rsidR="007A0AC8" w:rsidRPr="006B2165" w:rsidRDefault="007A0AC8" w:rsidP="00C56371">
      <w:pPr>
        <w:rPr>
          <w:rFonts w:cstheme="minorHAnsi"/>
          <w:sz w:val="24"/>
          <w:szCs w:val="24"/>
        </w:rPr>
      </w:pPr>
    </w:p>
    <w:p w14:paraId="1AFD6CD2" w14:textId="086F9E45" w:rsidR="00E64DE9" w:rsidRPr="006B2165" w:rsidRDefault="00E64DE9" w:rsidP="006B2165">
      <w:pPr>
        <w:pStyle w:val="Heading2"/>
      </w:pPr>
      <w:bookmarkStart w:id="4" w:name="_Toc56155477"/>
      <w:r w:rsidRPr="006B2165">
        <w:t>Exporting Report</w:t>
      </w:r>
      <w:bookmarkEnd w:id="4"/>
    </w:p>
    <w:p w14:paraId="07446B4A" w14:textId="10D95966" w:rsidR="00E64DE9" w:rsidRPr="006B2165" w:rsidRDefault="00E64DE9" w:rsidP="00E64DE9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6F46C0F" wp14:editId="69E23E0F">
                <wp:simplePos x="0" y="0"/>
                <wp:positionH relativeFrom="margin">
                  <wp:align>center</wp:align>
                </wp:positionH>
                <wp:positionV relativeFrom="paragraph">
                  <wp:posOffset>486434</wp:posOffset>
                </wp:positionV>
                <wp:extent cx="1952625" cy="447675"/>
                <wp:effectExtent l="0" t="0" r="9525" b="9525"/>
                <wp:wrapNone/>
                <wp:docPr id="21" name="Rectangle: Rounded Corners 3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447675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vertOverflow="clip" horzOverflow="clip" rtlCol="0" anchor="t"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6F570B3" id="Rectangle: Rounded Corners 3" o:spid="_x0000_s1026" style="position:absolute;margin-left:0;margin-top:38.3pt;width:153.75pt;height:35.25pt;z-index:2516869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" fillcolor="#f2f2f2 [3052]" stroked="f" strokeweight="1pt">
                <v:stroke joinstyle="miter"/>
                <w10:wrap anchorx="margin"/>
              </v:roundrect>
            </w:pict>
          </mc:Fallback>
        </mc:AlternateContent>
      </w:r>
      <w:r w:rsidRPr="006B2165">
        <w:rPr>
          <w:rFonts w:cstheme="minorHAnsi"/>
          <w:b/>
          <w:bCs/>
          <w:sz w:val="28"/>
          <w:szCs w:val="28"/>
        </w:rPr>
        <w:tab/>
      </w:r>
      <w:r w:rsidRPr="006B2165">
        <w:rPr>
          <w:rFonts w:cstheme="minorHAnsi"/>
          <w:sz w:val="24"/>
          <w:szCs w:val="24"/>
        </w:rPr>
        <w:t xml:space="preserve">To </w:t>
      </w:r>
      <w:r w:rsidRPr="006B2165">
        <w:rPr>
          <w:rFonts w:cstheme="minorHAnsi"/>
          <w:sz w:val="24"/>
          <w:szCs w:val="24"/>
        </w:rPr>
        <w:t>export a report based on the current Chart located on the Char sheet</w:t>
      </w:r>
      <w:r w:rsidRPr="006B2165">
        <w:rPr>
          <w:rFonts w:cstheme="minorHAnsi"/>
          <w:sz w:val="24"/>
          <w:szCs w:val="24"/>
        </w:rPr>
        <w:t xml:space="preserve"> </w:t>
      </w:r>
      <w:r w:rsidRPr="006B2165">
        <w:rPr>
          <w:rFonts w:cstheme="minorHAnsi"/>
          <w:b/>
          <w:bCs/>
          <w:sz w:val="24"/>
          <w:szCs w:val="24"/>
        </w:rPr>
        <w:t xml:space="preserve">Update/Report </w:t>
      </w:r>
      <w:r w:rsidRPr="006B2165">
        <w:rPr>
          <w:rFonts w:cstheme="minorHAnsi"/>
          <w:sz w:val="24"/>
          <w:szCs w:val="24"/>
        </w:rPr>
        <w:t>button located on the Main sheet.</w:t>
      </w:r>
    </w:p>
    <w:p w14:paraId="66D4B5CB" w14:textId="77777777" w:rsidR="00E64DE9" w:rsidRPr="006B2165" w:rsidRDefault="00E64DE9" w:rsidP="00E64DE9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773B1A6" wp14:editId="1C72EBDF">
                <wp:simplePos x="0" y="0"/>
                <wp:positionH relativeFrom="margin">
                  <wp:align>center</wp:align>
                </wp:positionH>
                <wp:positionV relativeFrom="paragraph">
                  <wp:posOffset>7272</wp:posOffset>
                </wp:positionV>
                <wp:extent cx="1518249" cy="360045"/>
                <wp:effectExtent l="0" t="0" r="25400" b="20955"/>
                <wp:wrapNone/>
                <wp:docPr id="22" name="TextBox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8249" cy="360045"/>
                        </a:xfrm>
                        <a:prstGeom prst="rect">
                          <a:avLst/>
                        </a:prstGeom>
                        <a:solidFill>
                          <a:srgbClr val="F2F2F2"/>
                        </a:solidFill>
                        <a:ln w="9525" cmpd="sng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CBA435" w14:textId="77777777" w:rsidR="00E64DE9" w:rsidRDefault="00E64DE9" w:rsidP="00E64DE9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dark1"/>
                                <w:sz w:val="32"/>
                                <w:szCs w:val="32"/>
                              </w:rPr>
                              <w:t>Update/Report</w:t>
                            </w:r>
                          </w:p>
                        </w:txbxContent>
                      </wps:txbx>
                      <wps:bodyPr vertOverflow="clip" horzOverflow="clip" wrap="square" rtlCol="0" anchor="t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73B1A6" id="_x0000_s1034" type="#_x0000_t202" style="position:absolute;margin-left:0;margin-top:.55pt;width:119.55pt;height:28.35pt;z-index:2516879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" fillcolor="#f2f2f2" strokecolor="#f2f2f2 [3052]">
                <v:textbox>
                  <w:txbxContent>
                    <w:p w14:paraId="32CBA435" w14:textId="77777777" w:rsidR="00E64DE9" w:rsidRDefault="00E64DE9" w:rsidP="00E64DE9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 w:themeColor="dark1"/>
                          <w:sz w:val="32"/>
                          <w:szCs w:val="32"/>
                        </w:rPr>
                        <w:t>Update/Re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4F2AA1" w14:textId="77777777" w:rsidR="00E64DE9" w:rsidRPr="006B2165" w:rsidRDefault="00E64DE9" w:rsidP="00E64DE9">
      <w:pPr>
        <w:rPr>
          <w:rFonts w:cstheme="minorHAnsi"/>
          <w:sz w:val="24"/>
          <w:szCs w:val="24"/>
        </w:rPr>
      </w:pPr>
    </w:p>
    <w:p w14:paraId="0EB17304" w14:textId="1B95993B" w:rsidR="00BE62CC" w:rsidRPr="006B2165" w:rsidRDefault="00BA7871" w:rsidP="00C56371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w:tab/>
      </w:r>
      <w:r w:rsidR="00E64DE9" w:rsidRPr="006B2165">
        <w:rPr>
          <w:rFonts w:cstheme="minorHAnsi"/>
          <w:sz w:val="24"/>
          <w:szCs w:val="24"/>
        </w:rPr>
        <w:t xml:space="preserve">After clicking </w:t>
      </w:r>
      <w:r w:rsidR="00E64DE9" w:rsidRPr="006B2165">
        <w:rPr>
          <w:rFonts w:cstheme="minorHAnsi"/>
          <w:b/>
          <w:bCs/>
          <w:sz w:val="24"/>
          <w:szCs w:val="24"/>
        </w:rPr>
        <w:t>Update/Report</w:t>
      </w:r>
      <w:r w:rsidR="00E64DE9" w:rsidRPr="006B2165">
        <w:rPr>
          <w:rFonts w:cstheme="minorHAnsi"/>
          <w:sz w:val="24"/>
          <w:szCs w:val="24"/>
        </w:rPr>
        <w:t xml:space="preserve">, a user form will open. You will have two options, click </w:t>
      </w:r>
      <w:r w:rsidR="00E64DE9" w:rsidRPr="006B2165">
        <w:rPr>
          <w:rFonts w:cstheme="minorHAnsi"/>
          <w:b/>
          <w:bCs/>
          <w:sz w:val="24"/>
          <w:szCs w:val="24"/>
        </w:rPr>
        <w:t>Re</w:t>
      </w:r>
      <w:r w:rsidR="00511662" w:rsidRPr="006B2165">
        <w:rPr>
          <w:rFonts w:cstheme="minorHAnsi"/>
          <w:b/>
          <w:bCs/>
          <w:sz w:val="24"/>
          <w:szCs w:val="24"/>
        </w:rPr>
        <w:t>port</w:t>
      </w:r>
      <w:r w:rsidRPr="006B2165">
        <w:rPr>
          <w:rFonts w:cstheme="minorHAnsi"/>
          <w:sz w:val="24"/>
          <w:szCs w:val="24"/>
        </w:rPr>
        <w:t>. The generate</w:t>
      </w:r>
      <w:r w:rsidR="008E0544">
        <w:rPr>
          <w:rFonts w:cstheme="minorHAnsi"/>
          <w:sz w:val="24"/>
          <w:szCs w:val="24"/>
        </w:rPr>
        <w:t>d</w:t>
      </w:r>
      <w:r w:rsidRPr="006B2165">
        <w:rPr>
          <w:rFonts w:cstheme="minorHAnsi"/>
          <w:sz w:val="24"/>
          <w:szCs w:val="24"/>
        </w:rPr>
        <w:t xml:space="preserve"> report will be </w:t>
      </w:r>
      <w:r w:rsidR="00006A68" w:rsidRPr="006B2165">
        <w:rPr>
          <w:rFonts w:cstheme="minorHAnsi"/>
          <w:sz w:val="24"/>
          <w:szCs w:val="24"/>
        </w:rPr>
        <w:t xml:space="preserve">in the same location as this application. The Filename will be </w:t>
      </w:r>
      <w:r w:rsidR="00753ABB" w:rsidRPr="006B2165">
        <w:rPr>
          <w:rFonts w:cstheme="minorHAnsi"/>
          <w:sz w:val="24"/>
          <w:szCs w:val="24"/>
        </w:rPr>
        <w:t>"Encryption _Report.docx"</w:t>
      </w:r>
      <w:r w:rsidR="00753ABB" w:rsidRPr="006B2165">
        <w:rPr>
          <w:rFonts w:cstheme="minorHAnsi"/>
          <w:sz w:val="24"/>
          <w:szCs w:val="24"/>
        </w:rPr>
        <w:t>.</w:t>
      </w:r>
    </w:p>
    <w:p w14:paraId="00553F0D" w14:textId="573AF473" w:rsidR="00BE62CC" w:rsidRPr="006B2165" w:rsidRDefault="007A0AC8" w:rsidP="00C56371">
      <w:pPr>
        <w:rPr>
          <w:rFonts w:cstheme="minorHAnsi"/>
          <w:sz w:val="24"/>
          <w:szCs w:val="24"/>
        </w:rPr>
      </w:pPr>
      <w:r w:rsidRPr="006B2165">
        <w:rPr>
          <w:rFonts w:cstheme="minorHAnsi"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2F3884D4" wp14:editId="34EA9EAE">
            <wp:simplePos x="0" y="0"/>
            <wp:positionH relativeFrom="margin">
              <wp:align>center</wp:align>
            </wp:positionH>
            <wp:positionV relativeFrom="paragraph">
              <wp:posOffset>8626</wp:posOffset>
            </wp:positionV>
            <wp:extent cx="3311689" cy="2014762"/>
            <wp:effectExtent l="0" t="0" r="3175" b="508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1689" cy="20147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4D432E" w14:textId="72BF6B3B" w:rsidR="00A33F1C" w:rsidRPr="006B2165" w:rsidRDefault="00A33F1C" w:rsidP="00C56371">
      <w:pPr>
        <w:rPr>
          <w:rFonts w:cstheme="minorHAnsi"/>
          <w:sz w:val="24"/>
          <w:szCs w:val="24"/>
        </w:rPr>
      </w:pPr>
    </w:p>
    <w:p w14:paraId="6388B50E" w14:textId="01806A7C" w:rsidR="00A33F1C" w:rsidRPr="006B2165" w:rsidRDefault="00A33F1C" w:rsidP="00C56371">
      <w:pPr>
        <w:rPr>
          <w:rFonts w:cstheme="minorHAnsi"/>
          <w:sz w:val="24"/>
          <w:szCs w:val="24"/>
        </w:rPr>
      </w:pPr>
    </w:p>
    <w:p w14:paraId="4C01DD66" w14:textId="7E977961" w:rsidR="00A33F1C" w:rsidRPr="006B2165" w:rsidRDefault="00A33F1C" w:rsidP="00C56371">
      <w:pPr>
        <w:rPr>
          <w:rFonts w:cstheme="minorHAnsi"/>
          <w:sz w:val="24"/>
          <w:szCs w:val="24"/>
        </w:rPr>
      </w:pPr>
    </w:p>
    <w:p w14:paraId="14186A96" w14:textId="07BDC926" w:rsidR="00A33F1C" w:rsidRPr="006B2165" w:rsidRDefault="00A33F1C" w:rsidP="00C56371">
      <w:pPr>
        <w:rPr>
          <w:rFonts w:cstheme="minorHAnsi"/>
          <w:sz w:val="24"/>
          <w:szCs w:val="24"/>
        </w:rPr>
      </w:pPr>
    </w:p>
    <w:p w14:paraId="16DA6351" w14:textId="5320C9DB" w:rsidR="00A33F1C" w:rsidRPr="006B2165" w:rsidRDefault="00A33F1C" w:rsidP="00C56371">
      <w:pPr>
        <w:rPr>
          <w:rFonts w:cstheme="minorHAnsi"/>
          <w:sz w:val="24"/>
          <w:szCs w:val="24"/>
        </w:rPr>
      </w:pPr>
    </w:p>
    <w:p w14:paraId="2BECAF93" w14:textId="32186C26" w:rsidR="00A33F1C" w:rsidRPr="006B2165" w:rsidRDefault="00A33F1C" w:rsidP="00C56371">
      <w:pPr>
        <w:rPr>
          <w:rFonts w:cstheme="minorHAnsi"/>
          <w:sz w:val="24"/>
          <w:szCs w:val="24"/>
        </w:rPr>
      </w:pPr>
    </w:p>
    <w:p w14:paraId="3E601AFD" w14:textId="07F82B57" w:rsidR="00A33F1C" w:rsidRPr="006B2165" w:rsidRDefault="00A33F1C" w:rsidP="00C56371">
      <w:pPr>
        <w:rPr>
          <w:rFonts w:cstheme="minorHAnsi"/>
          <w:sz w:val="24"/>
          <w:szCs w:val="24"/>
        </w:rPr>
      </w:pPr>
    </w:p>
    <w:sectPr w:rsidR="00A33F1C" w:rsidRPr="006B216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3CBFA3" w14:textId="77777777" w:rsidR="00B2131B" w:rsidRDefault="00B2131B" w:rsidP="005D12B6">
      <w:pPr>
        <w:spacing w:after="0" w:line="240" w:lineRule="auto"/>
      </w:pPr>
      <w:r>
        <w:separator/>
      </w:r>
    </w:p>
  </w:endnote>
  <w:endnote w:type="continuationSeparator" w:id="0">
    <w:p w14:paraId="7F5577C3" w14:textId="77777777" w:rsidR="00B2131B" w:rsidRDefault="00B2131B" w:rsidP="005D12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06557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05AF29" w14:textId="77777777" w:rsidR="005D12B6" w:rsidRDefault="005D12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FB08E4" w14:textId="77777777" w:rsidR="005D12B6" w:rsidRDefault="005D12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C17ECD" w14:textId="77777777" w:rsidR="00B2131B" w:rsidRDefault="00B2131B" w:rsidP="005D12B6">
      <w:pPr>
        <w:spacing w:after="0" w:line="240" w:lineRule="auto"/>
      </w:pPr>
      <w:r>
        <w:separator/>
      </w:r>
    </w:p>
  </w:footnote>
  <w:footnote w:type="continuationSeparator" w:id="0">
    <w:p w14:paraId="1593E8E1" w14:textId="77777777" w:rsidR="00B2131B" w:rsidRDefault="00B2131B" w:rsidP="005D12B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TA0MzQwsDAzMLNU0lEKTi0uzszPAykwrAUACmQ2wiwAAAA="/>
  </w:docVars>
  <w:rsids>
    <w:rsidRoot w:val="00AF0F91"/>
    <w:rsid w:val="00006A68"/>
    <w:rsid w:val="00066F92"/>
    <w:rsid w:val="000C0C32"/>
    <w:rsid w:val="00166626"/>
    <w:rsid w:val="00181FB8"/>
    <w:rsid w:val="00212FF9"/>
    <w:rsid w:val="00255A16"/>
    <w:rsid w:val="0029004C"/>
    <w:rsid w:val="002C1649"/>
    <w:rsid w:val="0037056B"/>
    <w:rsid w:val="00432A21"/>
    <w:rsid w:val="004B4039"/>
    <w:rsid w:val="00511662"/>
    <w:rsid w:val="005228CD"/>
    <w:rsid w:val="00547292"/>
    <w:rsid w:val="005D12B6"/>
    <w:rsid w:val="006030FE"/>
    <w:rsid w:val="006B1878"/>
    <w:rsid w:val="006B2165"/>
    <w:rsid w:val="006D5A1E"/>
    <w:rsid w:val="00753ABB"/>
    <w:rsid w:val="007A0AC8"/>
    <w:rsid w:val="008511A1"/>
    <w:rsid w:val="008936CB"/>
    <w:rsid w:val="008E0544"/>
    <w:rsid w:val="008E5238"/>
    <w:rsid w:val="00902634"/>
    <w:rsid w:val="009E1F12"/>
    <w:rsid w:val="009F07AD"/>
    <w:rsid w:val="00A33F1C"/>
    <w:rsid w:val="00A56049"/>
    <w:rsid w:val="00AA4719"/>
    <w:rsid w:val="00AF0F91"/>
    <w:rsid w:val="00B2131B"/>
    <w:rsid w:val="00B456DE"/>
    <w:rsid w:val="00B97405"/>
    <w:rsid w:val="00BA7871"/>
    <w:rsid w:val="00BE2B89"/>
    <w:rsid w:val="00BE62CC"/>
    <w:rsid w:val="00C1423E"/>
    <w:rsid w:val="00C56371"/>
    <w:rsid w:val="00C654CB"/>
    <w:rsid w:val="00D52C96"/>
    <w:rsid w:val="00E63912"/>
    <w:rsid w:val="00E64DE9"/>
    <w:rsid w:val="00F21400"/>
    <w:rsid w:val="00F70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C10F00"/>
  <w15:chartTrackingRefBased/>
  <w15:docId w15:val="{CDB0E96B-9B7A-4E53-A53E-2691D0D58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DE9"/>
  </w:style>
  <w:style w:type="paragraph" w:styleId="Heading1">
    <w:name w:val="heading 1"/>
    <w:basedOn w:val="Normal"/>
    <w:next w:val="Normal"/>
    <w:link w:val="Heading1Char"/>
    <w:uiPriority w:val="9"/>
    <w:qFormat/>
    <w:rsid w:val="006B18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21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8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B187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6B2165"/>
    <w:rPr>
      <w:rFonts w:asciiTheme="majorHAnsi" w:eastAsiaTheme="majorEastAsia" w:hAnsiTheme="majorHAnsi" w:cstheme="majorBidi"/>
      <w:b/>
      <w:sz w:val="3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B21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21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6B216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6B2165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5D12B6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D12B6"/>
    <w:pPr>
      <w:spacing w:after="100"/>
      <w:ind w:left="440"/>
    </w:pPr>
    <w:rPr>
      <w:rFonts w:eastAsiaTheme="minorEastAsia" w:cs="Times New Roman"/>
    </w:rPr>
  </w:style>
  <w:style w:type="paragraph" w:styleId="Header">
    <w:name w:val="header"/>
    <w:basedOn w:val="Normal"/>
    <w:link w:val="HeaderChar"/>
    <w:uiPriority w:val="99"/>
    <w:unhideWhenUsed/>
    <w:rsid w:val="005D12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2B6"/>
  </w:style>
  <w:style w:type="paragraph" w:styleId="Footer">
    <w:name w:val="footer"/>
    <w:basedOn w:val="Normal"/>
    <w:link w:val="FooterChar"/>
    <w:uiPriority w:val="99"/>
    <w:unhideWhenUsed/>
    <w:rsid w:val="005D12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2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2C18C7CE-8265-4B47-8D74-445790E437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Parker</dc:creator>
  <cp:keywords/>
  <dc:description/>
  <cp:lastModifiedBy>Brandon Parker</cp:lastModifiedBy>
  <cp:revision>43</cp:revision>
  <dcterms:created xsi:type="dcterms:W3CDTF">2020-11-13T14:09:00Z</dcterms:created>
  <dcterms:modified xsi:type="dcterms:W3CDTF">2020-11-13T15:33:00Z</dcterms:modified>
</cp:coreProperties>
</file>